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5942" w:rsidRDefault="003747C1" w:rsidP="00BD0C07">
      <w:pPr>
        <w:pStyle w:val="FirstParagraph"/>
        <w:ind w:left="5760" w:firstLine="720"/>
      </w:pPr>
      <w:r>
        <w:t>Al D</w:t>
      </w:r>
      <w:r w:rsidR="0081138B">
        <w:t>irigente Scolastico</w:t>
      </w:r>
    </w:p>
    <w:p w:rsidR="00BD0C07" w:rsidRDefault="00BD0C07" w:rsidP="00BD0C07">
      <w:pPr>
        <w:pStyle w:val="Corpotes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…………………………………………………</w:t>
      </w:r>
    </w:p>
    <w:p w:rsidR="009D7143" w:rsidRDefault="009D7143" w:rsidP="00BD0C07">
      <w:pPr>
        <w:pStyle w:val="Corpotesto"/>
      </w:pPr>
    </w:p>
    <w:p w:rsidR="00BD0C07" w:rsidRPr="009D7143" w:rsidRDefault="009D7143" w:rsidP="009D7143">
      <w:pPr>
        <w:pStyle w:val="Corpotesto"/>
        <w:jc w:val="center"/>
        <w:rPr>
          <w:b/>
        </w:rPr>
      </w:pPr>
      <w:r w:rsidRPr="009D7143">
        <w:rPr>
          <w:b/>
        </w:rPr>
        <w:t>DICHIARAZIONE SOSTITUTIVA ATTO DI NOTORIETA’</w:t>
      </w:r>
    </w:p>
    <w:p w:rsidR="009D7143" w:rsidRPr="009D7143" w:rsidRDefault="009D7143" w:rsidP="009D7143">
      <w:pPr>
        <w:pStyle w:val="Corpotesto"/>
        <w:jc w:val="center"/>
        <w:rPr>
          <w:b/>
        </w:rPr>
      </w:pPr>
    </w:p>
    <w:p w:rsidR="00BD0C07" w:rsidRDefault="009D7143" w:rsidP="00BD0C07">
      <w:pPr>
        <w:pStyle w:val="Corpotesto"/>
      </w:pPr>
      <w:r>
        <w:t xml:space="preserve">Il sottoscritto         </w:t>
      </w:r>
      <w:r w:rsidR="00BD0C07">
        <w:t xml:space="preserve">………………………………………………………………………………………………….           </w:t>
      </w:r>
    </w:p>
    <w:p w:rsidR="009D7143" w:rsidRDefault="009D7143" w:rsidP="00BD0C07">
      <w:pPr>
        <w:pStyle w:val="Corpotesto"/>
      </w:pPr>
      <w:r>
        <w:t>Nato a ……………………………….. il ........./…….../…..……  residente a …………………………………… (….)</w:t>
      </w:r>
    </w:p>
    <w:p w:rsidR="009D7143" w:rsidRDefault="009D7143" w:rsidP="00BD0C07">
      <w:pPr>
        <w:pStyle w:val="Corpotesto"/>
      </w:pPr>
      <w:r>
        <w:t xml:space="preserve">in via ……………………………………………………….……. </w:t>
      </w:r>
    </w:p>
    <w:p w:rsidR="00BD0C07" w:rsidRDefault="009D7143" w:rsidP="00BD0C07">
      <w:pPr>
        <w:pStyle w:val="Corpotesto"/>
      </w:pPr>
      <w:r>
        <w:t xml:space="preserve">coniugato con …………………………………………………………………………………. </w:t>
      </w:r>
    </w:p>
    <w:p w:rsidR="009D7143" w:rsidRDefault="009D7143" w:rsidP="009D7143">
      <w:pPr>
        <w:pStyle w:val="Corpotesto"/>
      </w:pPr>
      <w:r>
        <w:t xml:space="preserve">nata a ……………………………….. </w:t>
      </w:r>
      <w:r>
        <w:t>il ........./…….../…..……  residente a …………………………………… (….)</w:t>
      </w:r>
    </w:p>
    <w:p w:rsidR="009D7143" w:rsidRDefault="009D7143" w:rsidP="009D7143">
      <w:pPr>
        <w:pStyle w:val="Corpotesto"/>
      </w:pPr>
      <w:r>
        <w:t>quale genitore di ……………………………………………… nato a ……………………………………………..</w:t>
      </w:r>
    </w:p>
    <w:p w:rsidR="009D7143" w:rsidRDefault="009D7143" w:rsidP="009D7143">
      <w:pPr>
        <w:pStyle w:val="Corpotesto"/>
      </w:pPr>
      <w:r>
        <w:t>con la presente</w:t>
      </w:r>
    </w:p>
    <w:p w:rsidR="009D7143" w:rsidRDefault="009D7143" w:rsidP="009D7143">
      <w:pPr>
        <w:pStyle w:val="Corpotesto"/>
        <w:jc w:val="center"/>
      </w:pPr>
      <w:r>
        <w:t>DICHIARO</w:t>
      </w:r>
    </w:p>
    <w:p w:rsidR="009D7143" w:rsidRDefault="009D7143" w:rsidP="009D7143">
      <w:pPr>
        <w:pStyle w:val="Corpotesto"/>
        <w:jc w:val="center"/>
      </w:pPr>
    </w:p>
    <w:p w:rsidR="009D7143" w:rsidRDefault="009D7143" w:rsidP="009D7143">
      <w:pPr>
        <w:pStyle w:val="Corpotesto"/>
        <w:jc w:val="both"/>
      </w:pPr>
      <w:r>
        <w:t>Di essere lavoratore dipendente presso il seguente datore di lavoro ……………………...…………………</w:t>
      </w:r>
    </w:p>
    <w:p w:rsidR="009D7143" w:rsidRDefault="009D7143" w:rsidP="009D7143">
      <w:pPr>
        <w:pStyle w:val="Corpotesto"/>
        <w:jc w:val="both"/>
      </w:pPr>
      <w:r>
        <w:t xml:space="preserve"> …………………………… ……………………………………………………………………………………………………………….</w:t>
      </w:r>
    </w:p>
    <w:p w:rsidR="009D7143" w:rsidRDefault="009D7143" w:rsidP="009D7143">
      <w:pPr>
        <w:pStyle w:val="Corpotesto"/>
        <w:jc w:val="both"/>
      </w:pPr>
      <w:r>
        <w:t xml:space="preserve"> e di non usufruire nello stesso periodo e per il medesimo motivo del congedo e/o permessi</w:t>
      </w:r>
    </w:p>
    <w:p w:rsidR="009D7143" w:rsidRDefault="007021D0" w:rsidP="009D7143">
      <w:pPr>
        <w:pStyle w:val="Corpotesto"/>
        <w:jc w:val="both"/>
      </w:pPr>
      <w:r>
        <w:t>allattamento e</w:t>
      </w:r>
      <w:bookmarkStart w:id="0" w:name="_GoBack"/>
      <w:bookmarkEnd w:id="0"/>
      <w:r w:rsidR="009D7143">
        <w:t>/o riposo.</w:t>
      </w:r>
    </w:p>
    <w:p w:rsidR="009D7143" w:rsidRDefault="009D7143" w:rsidP="00BD0C07">
      <w:pPr>
        <w:pStyle w:val="Corpotesto"/>
      </w:pPr>
    </w:p>
    <w:p w:rsidR="00735942" w:rsidRDefault="009D7143" w:rsidP="003747C1">
      <w:pPr>
        <w:pStyle w:val="Corpotesto"/>
        <w:jc w:val="both"/>
        <w:rPr>
          <w:i/>
          <w:sz w:val="20"/>
        </w:rPr>
      </w:pPr>
      <w:r>
        <w:rPr>
          <w:noProof/>
          <w:lang w:val="it-IT" w:eastAsia="it-IT"/>
        </w:rPr>
        <w:t xml:space="preserve"> </w:t>
      </w:r>
    </w:p>
    <w:p w:rsidR="003747C1" w:rsidRDefault="003747C1" w:rsidP="003747C1">
      <w:pPr>
        <w:pStyle w:val="Corpotesto"/>
        <w:jc w:val="both"/>
        <w:rPr>
          <w:i/>
          <w:sz w:val="20"/>
        </w:rPr>
      </w:pPr>
    </w:p>
    <w:p w:rsidR="00735942" w:rsidRDefault="003747C1" w:rsidP="003747C1">
      <w:pPr>
        <w:pStyle w:val="Corpotesto"/>
        <w:jc w:val="both"/>
      </w:pPr>
      <w:r>
        <w:rPr>
          <w:sz w:val="20"/>
        </w:rPr>
        <w:t>………………………………………………..   ………………………………………………..</w:t>
      </w:r>
      <w:r>
        <w:rPr>
          <w:sz w:val="20"/>
        </w:rPr>
        <w:br/>
        <w:t xml:space="preserve">                 </w:t>
      </w:r>
      <w:r>
        <w:t xml:space="preserve">luogo e data                                                                                                                        </w:t>
      </w:r>
      <w:r w:rsidR="0081138B">
        <w:t>Firma</w:t>
      </w:r>
    </w:p>
    <w:p w:rsidR="003747C1" w:rsidRDefault="003747C1" w:rsidP="003747C1">
      <w:pPr>
        <w:pStyle w:val="Corpotesto"/>
        <w:jc w:val="both"/>
      </w:pPr>
    </w:p>
    <w:p w:rsidR="00735942" w:rsidRDefault="009D7143" w:rsidP="00BD0C07">
      <w:pPr>
        <w:pStyle w:val="Corpotesto"/>
      </w:pPr>
      <w:r>
        <w:t xml:space="preserve"> </w:t>
      </w:r>
    </w:p>
    <w:sectPr w:rsidR="00735942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138B" w:rsidRDefault="0081138B">
      <w:pPr>
        <w:spacing w:after="0"/>
      </w:pPr>
      <w:r>
        <w:separator/>
      </w:r>
    </w:p>
  </w:endnote>
  <w:endnote w:type="continuationSeparator" w:id="0">
    <w:p w:rsidR="0081138B" w:rsidRDefault="008113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138B" w:rsidRDefault="0081138B">
      <w:r>
        <w:separator/>
      </w:r>
    </w:p>
  </w:footnote>
  <w:footnote w:type="continuationSeparator" w:id="0">
    <w:p w:rsidR="0081138B" w:rsidRDefault="008113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3D62CE7"/>
    <w:multiLevelType w:val="multilevel"/>
    <w:tmpl w:val="1D4094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9323C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2D64786"/>
    <w:multiLevelType w:val="hybridMultilevel"/>
    <w:tmpl w:val="5AC484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747C1"/>
    <w:rsid w:val="004E29B3"/>
    <w:rsid w:val="00590D07"/>
    <w:rsid w:val="007021D0"/>
    <w:rsid w:val="00735942"/>
    <w:rsid w:val="00784D58"/>
    <w:rsid w:val="0081138B"/>
    <w:rsid w:val="008D6863"/>
    <w:rsid w:val="009D7143"/>
    <w:rsid w:val="00B86B75"/>
    <w:rsid w:val="00BC48D5"/>
    <w:rsid w:val="00BD0C0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,"/>
  <w:listSeparator w:val=";"/>
  <w15:docId w15:val="{D71AAA96-F822-4AB0-9AA0-F81B0D16A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Luisa</cp:lastModifiedBy>
  <cp:revision>4</cp:revision>
  <dcterms:created xsi:type="dcterms:W3CDTF">2019-10-08T09:09:00Z</dcterms:created>
  <dcterms:modified xsi:type="dcterms:W3CDTF">2019-10-08T09:30:00Z</dcterms:modified>
</cp:coreProperties>
</file>